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MediumShading1-Accent1"/>
        <w:tblW w:w="5532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17"/>
        <w:gridCol w:w="4106"/>
        <w:gridCol w:w="1897"/>
        <w:gridCol w:w="1448"/>
        <w:gridCol w:w="1807"/>
      </w:tblGrid>
      <w:tr w:rsidR="008E21CB" w14:paraId="4B8E2413" w14:textId="77777777" w:rsidTr="008E21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43BC2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Step #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51F8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    Step Descriptio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68D5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 xml:space="preserve">Done (Pass\Fail\NA)  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8C1A2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Checked</w:t>
            </w:r>
          </w:p>
          <w:p w14:paraId="2AC92FD5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(V\X)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CB8E7" w14:textId="77777777" w:rsidR="008E21CB" w:rsidRDefault="008E21CB">
            <w:pPr>
              <w:pStyle w:val="NoSpacing"/>
              <w:spacing w:before="0" w:beforeAutospacing="0" w:after="0" w:afterAutospacing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Remarks</w:t>
            </w:r>
          </w:p>
        </w:tc>
      </w:tr>
      <w:tr w:rsidR="008E21CB" w14:paraId="5D0A2CA1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AC28D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#</w:t>
            </w:r>
          </w:p>
        </w:tc>
        <w:tc>
          <w:tcPr>
            <w:tcW w:w="4641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656F0" w14:textId="6555529B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Engineer name: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EngineerName</w:t>
            </w:r>
            <w:proofErr w:type="spellEnd"/>
          </w:p>
          <w:p w14:paraId="53D22C79" w14:textId="54BC6024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CIR Name</w:t>
            </w:r>
            <w:r w:rsidR="00177A8B">
              <w:rPr>
                <w:rFonts w:asciiTheme="minorHAnsi" w:hAnsiTheme="minorHAnsi" w:cs="Tahoma"/>
                <w:sz w:val="18"/>
                <w:szCs w:val="18"/>
              </w:rPr>
              <w:t>:</w:t>
            </w: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CIRName</w:t>
            </w:r>
            <w:proofErr w:type="spellEnd"/>
          </w:p>
          <w:p w14:paraId="4100FE64" w14:textId="3F34ECA1" w:rsidR="008E21CB" w:rsidRPr="00A75FB2" w:rsidRDefault="008E21CB" w:rsidP="00AF4AF4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Project Name: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ProjectName</w:t>
            </w:r>
            <w:proofErr w:type="spellEnd"/>
          </w:p>
          <w:p w14:paraId="5E2C1366" w14:textId="1C5DFD6C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>Manual Revision number:</w:t>
            </w:r>
            <w:r w:rsidR="001F4A21">
              <w:rPr>
                <w:rFonts w:asciiTheme="minorHAnsi" w:hAnsiTheme="minorHAnsi" w:cs="Tahoma"/>
                <w:sz w:val="18"/>
                <w:szCs w:val="18"/>
              </w:rPr>
              <w:t xml:space="preserve">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RevisionNumber</w:t>
            </w:r>
            <w:proofErr w:type="spellEnd"/>
          </w:p>
          <w:p w14:paraId="5BF11E6C" w14:textId="6EDF4313" w:rsidR="008E21CB" w:rsidRPr="00A75FB2" w:rsidRDefault="008E21CB" w:rsidP="009C73C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 w:rsidRPr="00A75FB2">
              <w:rPr>
                <w:rFonts w:asciiTheme="minorHAnsi" w:hAnsiTheme="minorHAnsi" w:cs="Tahoma"/>
                <w:sz w:val="18"/>
                <w:szCs w:val="18"/>
              </w:rPr>
              <w:t xml:space="preserve">Date: </w:t>
            </w:r>
            <w:proofErr w:type="spellStart"/>
            <w:r w:rsidR="00737FAA">
              <w:rPr>
                <w:rFonts w:asciiTheme="minorHAnsi" w:hAnsiTheme="minorHAnsi" w:cs="Tahoma"/>
                <w:sz w:val="18"/>
                <w:szCs w:val="18"/>
              </w:rPr>
              <w:t>dateSequence</w:t>
            </w:r>
            <w:proofErr w:type="spellEnd"/>
          </w:p>
          <w:p w14:paraId="4C29046D" w14:textId="77777777" w:rsidR="008E21CB" w:rsidRPr="00A75FB2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  <w:p w14:paraId="5C9BB8B7" w14:textId="6E62ACEF" w:rsidR="008E21CB" w:rsidRPr="00A75FB2" w:rsidRDefault="004C72E6" w:rsidP="009C73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erver Name: </w:t>
            </w:r>
            <w:proofErr w:type="spellStart"/>
            <w:r w:rsidR="00737FAA">
              <w:rPr>
                <w:rFonts w:ascii="Calibri" w:hAnsi="Calibri" w:cs="Calibri"/>
                <w:color w:val="000000"/>
              </w:rPr>
              <w:t>ServerName</w:t>
            </w:r>
            <w:proofErr w:type="spellEnd"/>
          </w:p>
        </w:tc>
      </w:tr>
      <w:tr w:rsidR="008E21CB" w14:paraId="6787FBC1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F08C2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1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FE65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booting to the OS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5B9EE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0ABD1F" w14:textId="6E67547E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62A0C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77690D9C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1FC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2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7962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joined to the domain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36185" w14:textId="00224CAD" w:rsidR="008E21CB" w:rsidRDefault="00E205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n/a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0F8A4" w14:textId="77777777" w:rsidR="008E21CB" w:rsidRDefault="008E21CB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 w:cstheme="minorBidi"/>
              </w:rPr>
            </w:pP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96CE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2A40291C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C2365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3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687C5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Server hostname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33859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95A83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206EA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5F88336F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5E971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4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97ED4" w14:textId="77777777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Lsblk</w:t>
            </w:r>
            <w:proofErr w:type="spellEnd"/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 output is OK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33858" w14:textId="6EF66B72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5840C" w14:textId="0053BD2E" w:rsidR="008E21CB" w:rsidRDefault="00FD7271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7B8C5" w14:textId="1402B53C" w:rsidR="008E21CB" w:rsidRDefault="008E21CB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8E21CB" w14:paraId="492A730D" w14:textId="77777777" w:rsidTr="008E21C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A0950" w14:textId="77777777" w:rsidR="008E21CB" w:rsidRDefault="008E21CB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5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3E95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>The server is pingable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AF5E2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7CC1F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EA630" w14:textId="77777777" w:rsidR="008E21CB" w:rsidRDefault="008E21CB">
            <w:pPr>
              <w:pStyle w:val="NoSpacing"/>
              <w:spacing w:line="240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  <w:tr w:rsidR="00706C19" w14:paraId="1690F585" w14:textId="77777777" w:rsidTr="008E21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C9DF9" w14:textId="77777777" w:rsidR="00706C19" w:rsidRDefault="00706C19" w:rsidP="00706C19">
            <w:pPr>
              <w:pStyle w:val="NoSpacing"/>
              <w:spacing w:line="240" w:lineRule="auto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6</w:t>
            </w:r>
          </w:p>
        </w:tc>
        <w:tc>
          <w:tcPr>
            <w:tcW w:w="20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55B02" w14:textId="77777777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="Tahoma"/>
                <w:b/>
                <w:bCs/>
                <w:sz w:val="18"/>
                <w:szCs w:val="18"/>
              </w:rPr>
              <w:t xml:space="preserve">Servers NIC’s and teaming are configured based on Server Type NDD and subsystem table </w:t>
            </w:r>
          </w:p>
        </w:tc>
        <w:tc>
          <w:tcPr>
            <w:tcW w:w="95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137D1" w14:textId="6375FA3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PASS</w:t>
            </w:r>
          </w:p>
        </w:tc>
        <w:tc>
          <w:tcPr>
            <w:tcW w:w="72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70978" w14:textId="5DB4B12A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  <w:r>
              <w:rPr>
                <w:rFonts w:asciiTheme="minorHAnsi" w:hAnsiTheme="minorHAnsi" w:cs="Tahoma"/>
                <w:sz w:val="18"/>
                <w:szCs w:val="18"/>
              </w:rPr>
              <w:t>V</w:t>
            </w:r>
          </w:p>
        </w:tc>
        <w:tc>
          <w:tcPr>
            <w:tcW w:w="9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31172" w14:textId="77FD8F3E" w:rsidR="00706C19" w:rsidRDefault="00706C19" w:rsidP="00706C19">
            <w:pPr>
              <w:pStyle w:val="NoSpacing"/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="Tahoma"/>
                <w:sz w:val="18"/>
                <w:szCs w:val="18"/>
              </w:rPr>
            </w:pPr>
          </w:p>
        </w:tc>
      </w:tr>
    </w:tbl>
    <w:p w14:paraId="4123F80E" w14:textId="77777777" w:rsidR="005418DD" w:rsidRDefault="005418DD" w:rsidP="00833C46"/>
    <w:p w14:paraId="6DD40A52" w14:textId="4A888F92" w:rsidR="008E21CB" w:rsidRPr="008F2339" w:rsidRDefault="00FD7271" w:rsidP="00833C46">
      <w:pPr>
        <w:rPr>
          <w:rFonts w:ascii="Calibri" w:eastAsia="Times New Roman" w:hAnsi="Calibri" w:cs="Calibri"/>
          <w:color w:val="000000"/>
        </w:rPr>
      </w:pPr>
      <w:proofErr w:type="spellStart"/>
      <w:r>
        <w:t>iDrac</w:t>
      </w:r>
      <w:proofErr w:type="spellEnd"/>
      <w:r w:rsidR="00181BA6">
        <w:t>:</w:t>
      </w:r>
      <w:r w:rsidR="0039362F">
        <w:t xml:space="preserve"> IPv4</w:t>
      </w:r>
    </w:p>
    <w:p w14:paraId="34DE4AAB" w14:textId="30569BC1" w:rsidR="00FD7271" w:rsidRDefault="00181BA6" w:rsidP="00833C46">
      <w:r>
        <w:t xml:space="preserve">OS: </w:t>
      </w:r>
      <w:proofErr w:type="spellStart"/>
      <w:r w:rsidR="00865CD7">
        <w:t>SystemVar</w:t>
      </w:r>
      <w:proofErr w:type="spellEnd"/>
    </w:p>
    <w:p w14:paraId="6BB3F1E5" w14:textId="1861F3C5" w:rsidR="00833C46" w:rsidRDefault="00833C46"/>
    <w:p w14:paraId="00D1799A" w14:textId="77777777" w:rsidR="00DD691F" w:rsidRDefault="00DD691F"/>
    <w:sectPr w:rsidR="00DD691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MzYyM7c0MDc2NjVX0lEKTi0uzszPAykwrgUA2LYwESwAAAA="/>
  </w:docVars>
  <w:rsids>
    <w:rsidRoot w:val="00547D40"/>
    <w:rsid w:val="00011FA6"/>
    <w:rsid w:val="00097F78"/>
    <w:rsid w:val="000B2CF3"/>
    <w:rsid w:val="001351EA"/>
    <w:rsid w:val="00177A8B"/>
    <w:rsid w:val="00181BA6"/>
    <w:rsid w:val="001F4A21"/>
    <w:rsid w:val="002658CD"/>
    <w:rsid w:val="0039362F"/>
    <w:rsid w:val="003D56C8"/>
    <w:rsid w:val="00431C1D"/>
    <w:rsid w:val="004C56D7"/>
    <w:rsid w:val="004C72E6"/>
    <w:rsid w:val="004E0760"/>
    <w:rsid w:val="00505AAC"/>
    <w:rsid w:val="005418DD"/>
    <w:rsid w:val="00547D40"/>
    <w:rsid w:val="0060188E"/>
    <w:rsid w:val="0066346A"/>
    <w:rsid w:val="006C2EAB"/>
    <w:rsid w:val="00702BD4"/>
    <w:rsid w:val="00706C19"/>
    <w:rsid w:val="00725742"/>
    <w:rsid w:val="00737FAA"/>
    <w:rsid w:val="007406CB"/>
    <w:rsid w:val="007B2C3B"/>
    <w:rsid w:val="00814346"/>
    <w:rsid w:val="00833C46"/>
    <w:rsid w:val="00834D19"/>
    <w:rsid w:val="00865CD7"/>
    <w:rsid w:val="008C7326"/>
    <w:rsid w:val="008E21CB"/>
    <w:rsid w:val="008F2339"/>
    <w:rsid w:val="00917F67"/>
    <w:rsid w:val="00941799"/>
    <w:rsid w:val="00947C51"/>
    <w:rsid w:val="00970BED"/>
    <w:rsid w:val="00997590"/>
    <w:rsid w:val="009A088D"/>
    <w:rsid w:val="009C73C1"/>
    <w:rsid w:val="00A05F39"/>
    <w:rsid w:val="00A5418D"/>
    <w:rsid w:val="00A75FB2"/>
    <w:rsid w:val="00A9587A"/>
    <w:rsid w:val="00AF4AF4"/>
    <w:rsid w:val="00BB6D4C"/>
    <w:rsid w:val="00BE2576"/>
    <w:rsid w:val="00BF786D"/>
    <w:rsid w:val="00C91C7B"/>
    <w:rsid w:val="00CA3E0B"/>
    <w:rsid w:val="00DC1FDA"/>
    <w:rsid w:val="00DD691F"/>
    <w:rsid w:val="00E20543"/>
    <w:rsid w:val="00F7595C"/>
    <w:rsid w:val="00FD72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79E25"/>
  <w15:docId w15:val="{4EBB4311-0797-4235-98F6-265FF0C7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21CB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uiPriority w:val="1"/>
    <w:qFormat/>
    <w:rsid w:val="008E21CB"/>
    <w:rPr>
      <w:rFonts w:ascii="Cambria" w:hAnsi="Cambria"/>
      <w:lang w:bidi="en-US"/>
    </w:rPr>
  </w:style>
  <w:style w:type="table" w:styleId="MediumShading1-Accent1">
    <w:name w:val="Medium Shading 1 Accent 1"/>
    <w:basedOn w:val="TableNormal"/>
    <w:uiPriority w:val="63"/>
    <w:semiHidden/>
    <w:unhideWhenUsed/>
    <w:rsid w:val="008E21C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nil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Lines="0" w:before="100" w:beforeAutospacing="1" w:afterLines="0" w:after="100" w:afterAutospacing="1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Lines="0" w:before="100" w:beforeAutospacing="1" w:afterLines="0" w:after="100" w:afterAutospacing="1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A75F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F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ti</dc:creator>
  <cp:lastModifiedBy>yuval press</cp:lastModifiedBy>
  <cp:revision>19</cp:revision>
  <dcterms:created xsi:type="dcterms:W3CDTF">2020-07-15T12:43:00Z</dcterms:created>
  <dcterms:modified xsi:type="dcterms:W3CDTF">2020-09-23T16:48:00Z</dcterms:modified>
</cp:coreProperties>
</file>